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D11A97" w14:textId="190FCAED" w:rsidR="00BA505B" w:rsidRDefault="00BA505B" w:rsidP="00BA505B">
      <w:pPr>
        <w:pStyle w:val="Title"/>
        <w:jc w:val="center"/>
        <w:rPr>
          <w:color w:val="auto"/>
        </w:rPr>
      </w:pPr>
      <w:r>
        <w:rPr>
          <w:color w:val="auto"/>
        </w:rPr>
        <w:t xml:space="preserve">Network Scripting </w:t>
      </w:r>
      <w:r w:rsidR="00C02CCD">
        <w:rPr>
          <w:color w:val="auto"/>
        </w:rPr>
        <w:t xml:space="preserve">Lab </w:t>
      </w:r>
      <w:r w:rsidR="00796048">
        <w:rPr>
          <w:color w:val="auto"/>
        </w:rPr>
        <w:t>8</w:t>
      </w:r>
      <w:bookmarkStart w:id="0" w:name="_GoBack"/>
      <w:bookmarkEnd w:id="0"/>
    </w:p>
    <w:p w14:paraId="5D51DC43" w14:textId="77777777" w:rsidR="00BA505B" w:rsidRPr="00157CCD" w:rsidRDefault="00BA505B" w:rsidP="00157CCD">
      <w:pPr>
        <w:pStyle w:val="Heading1"/>
        <w:tabs>
          <w:tab w:val="num" w:pos="432"/>
        </w:tabs>
        <w:rPr>
          <w:b/>
          <w:lang w:val="en-US"/>
        </w:rPr>
      </w:pPr>
      <w:r w:rsidRPr="00157CCD">
        <w:rPr>
          <w:b/>
          <w:lang w:val="en-US"/>
        </w:rPr>
        <w:t>Introduction:</w:t>
      </w:r>
    </w:p>
    <w:p w14:paraId="287BCD2F" w14:textId="4CDB858B" w:rsidR="00BA505B" w:rsidRPr="00796048" w:rsidRDefault="00BA505B" w:rsidP="00BA505B">
      <w:pPr>
        <w:rPr>
          <w:i/>
          <w:color w:val="FF0000"/>
          <w:sz w:val="24"/>
          <w:szCs w:val="24"/>
        </w:rPr>
      </w:pPr>
      <w:r>
        <w:rPr>
          <w:i/>
          <w:sz w:val="24"/>
          <w:szCs w:val="24"/>
        </w:rPr>
        <w:t xml:space="preserve">This </w:t>
      </w:r>
      <w:r w:rsidR="00C02CCD">
        <w:rPr>
          <w:i/>
          <w:sz w:val="24"/>
          <w:szCs w:val="24"/>
        </w:rPr>
        <w:t>lab</w:t>
      </w:r>
      <w:r>
        <w:rPr>
          <w:i/>
          <w:sz w:val="24"/>
          <w:szCs w:val="24"/>
        </w:rPr>
        <w:t xml:space="preserve"> introduces </w:t>
      </w:r>
      <w:r w:rsidRPr="00C83D44">
        <w:rPr>
          <w:i/>
          <w:sz w:val="24"/>
          <w:szCs w:val="24"/>
        </w:rPr>
        <w:t xml:space="preserve">you to </w:t>
      </w:r>
      <w:r w:rsidR="00982F57">
        <w:rPr>
          <w:i/>
          <w:sz w:val="24"/>
          <w:szCs w:val="24"/>
        </w:rPr>
        <w:t xml:space="preserve">take a closer look at </w:t>
      </w:r>
      <w:r w:rsidR="00BB5899">
        <w:rPr>
          <w:i/>
          <w:sz w:val="24"/>
          <w:szCs w:val="24"/>
        </w:rPr>
        <w:t>software testing</w:t>
      </w:r>
      <w:r w:rsidR="00982F57">
        <w:rPr>
          <w:i/>
          <w:sz w:val="24"/>
          <w:szCs w:val="24"/>
        </w:rPr>
        <w:t>.</w:t>
      </w:r>
      <w:r w:rsidRPr="00C83D44">
        <w:rPr>
          <w:i/>
          <w:sz w:val="24"/>
          <w:szCs w:val="24"/>
        </w:rPr>
        <w:t xml:space="preserve"> </w:t>
      </w:r>
      <w:r w:rsidR="00C02CCD" w:rsidRPr="00C83D44">
        <w:rPr>
          <w:i/>
          <w:sz w:val="24"/>
          <w:szCs w:val="24"/>
        </w:rPr>
        <w:t>To</w:t>
      </w:r>
      <w:r w:rsidR="00C02CCD">
        <w:rPr>
          <w:i/>
          <w:sz w:val="24"/>
          <w:szCs w:val="24"/>
        </w:rPr>
        <w:t xml:space="preserve"> deepen your understanding of Python y</w:t>
      </w:r>
      <w:r>
        <w:rPr>
          <w:i/>
          <w:sz w:val="24"/>
          <w:szCs w:val="24"/>
        </w:rPr>
        <w:t xml:space="preserve">ou are required to attempt all activities and questions presented within </w:t>
      </w:r>
      <w:r w:rsidR="00796048">
        <w:rPr>
          <w:i/>
          <w:sz w:val="24"/>
          <w:szCs w:val="24"/>
        </w:rPr>
        <w:t xml:space="preserve">this Lab. </w:t>
      </w:r>
      <w:r w:rsidR="00796048">
        <w:rPr>
          <w:i/>
          <w:color w:val="FF0000"/>
          <w:sz w:val="24"/>
          <w:szCs w:val="24"/>
        </w:rPr>
        <w:t>This lab will not have examples provided; it is practice for your assessment.</w:t>
      </w:r>
    </w:p>
    <w:p w14:paraId="29633B9A" w14:textId="55A0AC58" w:rsidR="00BB5899" w:rsidRDefault="00BA505B" w:rsidP="00BB5899">
      <w:pPr>
        <w:pStyle w:val="Heading1"/>
        <w:rPr>
          <w:b/>
          <w:lang w:val="en-US"/>
        </w:rPr>
      </w:pPr>
      <w:r w:rsidRPr="00157CCD">
        <w:rPr>
          <w:b/>
          <w:lang w:val="en-US"/>
        </w:rPr>
        <w:t>Activity</w:t>
      </w:r>
      <w:r w:rsidR="00126686" w:rsidRPr="00157CCD">
        <w:rPr>
          <w:b/>
          <w:lang w:val="en-US"/>
        </w:rPr>
        <w:t xml:space="preserve"> 1 – </w:t>
      </w:r>
      <w:r w:rsidR="00BB5899">
        <w:rPr>
          <w:b/>
          <w:lang w:val="en-US"/>
        </w:rPr>
        <w:t>White Box Testing</w:t>
      </w:r>
    </w:p>
    <w:p w14:paraId="10009EC3" w14:textId="39612636" w:rsidR="000416D2" w:rsidRDefault="000416D2" w:rsidP="000416D2">
      <w:pPr>
        <w:rPr>
          <w:lang w:val="en-US"/>
        </w:rPr>
      </w:pPr>
      <w:r>
        <w:rPr>
          <w:lang w:val="en-US"/>
        </w:rPr>
        <w:t>Use the following code:</w:t>
      </w:r>
    </w:p>
    <w:p w14:paraId="034EB278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''</w:t>
      </w:r>
    </w:p>
    <w:p w14:paraId="7D215D56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You must create a gradebook program which inputs four grades</w:t>
      </w:r>
    </w:p>
    <w:p w14:paraId="0406B1D8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for a student, calculates the average, and advises of their final grade.</w:t>
      </w:r>
    </w:p>
    <w:p w14:paraId="0FE170C8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''</w:t>
      </w:r>
    </w:p>
    <w:p w14:paraId="56B05CCE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6E534DC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rk_1 = </w:t>
      </w:r>
      <w:r w:rsidRPr="00AC6A5C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inpu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ease enter first grade: 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</w:t>
      </w:r>
    </w:p>
    <w:p w14:paraId="6229B695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rk_2 = </w:t>
      </w:r>
      <w:r w:rsidRPr="00AC6A5C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inpu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ease enter first grade: 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</w:t>
      </w:r>
    </w:p>
    <w:p w14:paraId="754E6A16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rk_3 = </w:t>
      </w:r>
      <w:r w:rsidRPr="00AC6A5C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inpu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ease enter first grade: 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</w:t>
      </w:r>
    </w:p>
    <w:p w14:paraId="5C48C6C6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rk_4 = </w:t>
      </w:r>
      <w:r w:rsidRPr="00AC6A5C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inpu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Please enter first grade: 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)</w:t>
      </w:r>
    </w:p>
    <w:p w14:paraId="6EFE92A3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74C68F5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mark_average = (mark_1 + mark_2 + mark_3 + mark_4) /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4</w:t>
      </w:r>
    </w:p>
    <w:p w14:paraId="09634EA8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41CD39BB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if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g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93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AC6A5C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l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100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792C8556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 student received an A.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C041C3E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if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g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85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AC6A5C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l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92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04BC54DD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 student received a B.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481049B3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if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g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77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AC6A5C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l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84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33E82056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 student received a C.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6B2D4195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if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g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70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</w:t>
      </w:r>
      <w:r w:rsidRPr="00AC6A5C">
        <w:rPr>
          <w:rFonts w:ascii="Consolas" w:eastAsia="Times New Roman" w:hAnsi="Consolas" w:cs="Times New Roman"/>
          <w:color w:val="569CD6"/>
          <w:sz w:val="21"/>
          <w:szCs w:val="21"/>
          <w:lang w:eastAsia="en-AU"/>
        </w:rPr>
        <w:t>and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mark_average &lt; </w:t>
      </w:r>
      <w:r w:rsidRPr="00AC6A5C">
        <w:rPr>
          <w:rFonts w:ascii="Consolas" w:eastAsia="Times New Roman" w:hAnsi="Consolas" w:cs="Times New Roman"/>
          <w:color w:val="B5CEA8"/>
          <w:sz w:val="21"/>
          <w:szCs w:val="21"/>
          <w:lang w:eastAsia="en-AU"/>
        </w:rPr>
        <w:t>76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4239CFC3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 student received a D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EE45590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C586C0"/>
          <w:sz w:val="21"/>
          <w:szCs w:val="21"/>
          <w:lang w:eastAsia="en-AU"/>
        </w:rPr>
        <w:t>else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</w:t>
      </w:r>
    </w:p>
    <w:p w14:paraId="58B35A77" w14:textId="77777777" w:rsidR="00AC6A5C" w:rsidRPr="00AC6A5C" w:rsidRDefault="00AC6A5C" w:rsidP="00AC6A5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AC6A5C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AC6A5C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he student received an F"</w:t>
      </w:r>
      <w:r w:rsidRPr="00AC6A5C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5F03BA36" w14:textId="77777777" w:rsidR="00AC6A5C" w:rsidRPr="000416D2" w:rsidRDefault="00AC6A5C" w:rsidP="000416D2">
      <w:pPr>
        <w:rPr>
          <w:lang w:val="en-US"/>
        </w:rPr>
      </w:pPr>
    </w:p>
    <w:p w14:paraId="39E84989" w14:textId="2182D3ED" w:rsidR="00982F57" w:rsidRPr="00BB29AD" w:rsidRDefault="00BB5899" w:rsidP="00BB5899">
      <w:pPr>
        <w:pStyle w:val="ListParagraph"/>
        <w:numPr>
          <w:ilvl w:val="0"/>
          <w:numId w:val="14"/>
        </w:numPr>
        <w:rPr>
          <w:b/>
          <w:lang w:val="en-US"/>
        </w:rPr>
      </w:pPr>
      <w:r>
        <w:t>Create a white box testing plan</w:t>
      </w:r>
      <w:r w:rsidR="00BB29AD">
        <w:t xml:space="preserve"> use the template on blackboard</w:t>
      </w:r>
      <w:r>
        <w:t xml:space="preserve"> for the </w:t>
      </w:r>
      <w:r w:rsidR="00AC6A5C">
        <w:t>above</w:t>
      </w:r>
      <w:r>
        <w:t xml:space="preserve"> program</w:t>
      </w:r>
      <w:r w:rsidR="00BB29AD">
        <w:t>;</w:t>
      </w:r>
      <w:r w:rsidR="00AC6A5C">
        <w:t xml:space="preserve"> ensure that you use boundary testing</w:t>
      </w:r>
      <w:r w:rsidR="00BB29AD">
        <w:t xml:space="preserve"> and error guessing. </w:t>
      </w:r>
      <w:r w:rsidR="00BB29AD" w:rsidRPr="00BB29AD">
        <w:rPr>
          <w:color w:val="FF0000"/>
        </w:rPr>
        <w:t>Create the test cases before you run the code.</w:t>
      </w:r>
    </w:p>
    <w:p w14:paraId="771CD7B7" w14:textId="15346572" w:rsidR="00BB29AD" w:rsidRDefault="008C0D6F" w:rsidP="00BB5899">
      <w:pPr>
        <w:pStyle w:val="ListParagraph"/>
        <w:numPr>
          <w:ilvl w:val="0"/>
          <w:numId w:val="14"/>
        </w:numPr>
        <w:rPr>
          <w:bCs/>
          <w:lang w:val="en-US"/>
        </w:rPr>
      </w:pPr>
      <w:r w:rsidRPr="008C0D6F">
        <w:rPr>
          <w:bCs/>
          <w:lang w:val="en-US"/>
        </w:rPr>
        <w:t>In the conclusion of your testing plan, state how you would go about fixing the noted issues</w:t>
      </w:r>
      <w:r>
        <w:rPr>
          <w:bCs/>
          <w:lang w:val="en-US"/>
        </w:rPr>
        <w:t xml:space="preserve"> (you do not have to fix the code).</w:t>
      </w:r>
    </w:p>
    <w:p w14:paraId="16248C1A" w14:textId="3E45EDB0" w:rsidR="008C0D6F" w:rsidRDefault="008C0D6F" w:rsidP="008C0D6F">
      <w:pPr>
        <w:rPr>
          <w:bCs/>
          <w:lang w:val="en-US"/>
        </w:rPr>
      </w:pPr>
    </w:p>
    <w:p w14:paraId="1BBC5088" w14:textId="226A31D9" w:rsidR="008C0D6F" w:rsidRDefault="008C0D6F" w:rsidP="008C0D6F">
      <w:pPr>
        <w:rPr>
          <w:bCs/>
          <w:lang w:val="en-US"/>
        </w:rPr>
      </w:pPr>
    </w:p>
    <w:p w14:paraId="5F070D66" w14:textId="77777777" w:rsidR="008C0D6F" w:rsidRPr="008C0D6F" w:rsidRDefault="008C0D6F" w:rsidP="008C0D6F">
      <w:pPr>
        <w:rPr>
          <w:bCs/>
          <w:lang w:val="en-US"/>
        </w:rPr>
      </w:pPr>
    </w:p>
    <w:p w14:paraId="523750F2" w14:textId="27E8B718" w:rsidR="008C0D6F" w:rsidRDefault="00BA505B" w:rsidP="008C0D6F">
      <w:pPr>
        <w:pStyle w:val="Heading1"/>
        <w:rPr>
          <w:b/>
          <w:lang w:val="en-US"/>
        </w:rPr>
      </w:pPr>
      <w:r w:rsidRPr="00157CCD">
        <w:rPr>
          <w:b/>
          <w:lang w:val="en-US"/>
        </w:rPr>
        <w:lastRenderedPageBreak/>
        <w:t>Activity 2 –</w:t>
      </w:r>
      <w:r w:rsidR="00C9706D">
        <w:rPr>
          <w:b/>
          <w:lang w:val="en-US"/>
        </w:rPr>
        <w:t xml:space="preserve"> </w:t>
      </w:r>
      <w:r w:rsidR="000416D2">
        <w:rPr>
          <w:b/>
          <w:lang w:val="en-US"/>
        </w:rPr>
        <w:t>Debugging</w:t>
      </w:r>
    </w:p>
    <w:p w14:paraId="25C4E40B" w14:textId="77777777" w:rsidR="008C0D6F" w:rsidRPr="008C0D6F" w:rsidRDefault="008C0D6F" w:rsidP="008C0D6F">
      <w:pPr>
        <w:rPr>
          <w:lang w:val="en-US"/>
        </w:rPr>
      </w:pPr>
    </w:p>
    <w:p w14:paraId="56D38077" w14:textId="55FD71FB" w:rsidR="008C0D6F" w:rsidRPr="008C0D6F" w:rsidRDefault="008C0D6F" w:rsidP="008C0D6F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Firstly, go through the debugging introduction exercises (</w:t>
      </w:r>
      <w:hyperlink r:id="rId8" w:history="1">
        <w:r w:rsidRPr="008C0D6F">
          <w:rPr>
            <w:rStyle w:val="Hyperlink"/>
            <w:lang w:val="en-US"/>
          </w:rPr>
          <w:t>here</w:t>
        </w:r>
      </w:hyperlink>
      <w:r>
        <w:rPr>
          <w:lang w:val="en-US"/>
        </w:rPr>
        <w:t>).</w:t>
      </w:r>
    </w:p>
    <w:p w14:paraId="20AAE69A" w14:textId="11DFEEA9" w:rsidR="000416D2" w:rsidRDefault="000416D2" w:rsidP="000416D2">
      <w:pPr>
        <w:rPr>
          <w:lang w:val="en-US"/>
        </w:rPr>
      </w:pPr>
      <w:r>
        <w:rPr>
          <w:lang w:val="en-US"/>
        </w:rPr>
        <w:t>Use the following code:</w:t>
      </w:r>
    </w:p>
    <w:p w14:paraId="39E5899F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''</w:t>
      </w:r>
    </w:p>
    <w:p w14:paraId="35DD5A8D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This code will take a value and convert it into multiple types.</w:t>
      </w:r>
    </w:p>
    <w:p w14:paraId="07E79922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''</w:t>
      </w:r>
    </w:p>
    <w:p w14:paraId="5AEA72E2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6F463784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rValue = </w:t>
      </w: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'1.0'</w:t>
      </w:r>
    </w:p>
    <w:p w14:paraId="73CCC6F9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11FA40C3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urning varValue into a float"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48932785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rValue = </w:t>
      </w:r>
      <w:r w:rsidRPr="005F5689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floa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505FF960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0CEEAC79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urning varValue into a integer"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B5B5435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rValue = </w:t>
      </w:r>
      <w:r w:rsidRPr="005F5689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39BA3C36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38A4BDFB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urning varValue into a back into a string"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23192246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rValue = </w:t>
      </w:r>
      <w:r w:rsidRPr="005F5689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str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164493FA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5FED884E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Turning varValue into a list"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692F1CD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varValue = </w:t>
      </w:r>
      <w:r w:rsidRPr="005F5689">
        <w:rPr>
          <w:rFonts w:ascii="Consolas" w:eastAsia="Times New Roman" w:hAnsi="Consolas" w:cs="Times New Roman"/>
          <w:color w:val="4EC9B0"/>
          <w:sz w:val="21"/>
          <w:szCs w:val="21"/>
          <w:lang w:eastAsia="en-AU"/>
        </w:rPr>
        <w:t>lis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3E531AAB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varValue)</w:t>
      </w:r>
    </w:p>
    <w:p w14:paraId="1532D9C1" w14:textId="77777777" w:rsidR="005F5689" w:rsidRPr="005F5689" w:rsidRDefault="005F5689" w:rsidP="005F568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5F5689">
        <w:rPr>
          <w:rFonts w:ascii="Consolas" w:eastAsia="Times New Roman" w:hAnsi="Consolas" w:cs="Times New Roman"/>
          <w:color w:val="DCDCAA"/>
          <w:sz w:val="21"/>
          <w:szCs w:val="21"/>
          <w:lang w:eastAsia="en-AU"/>
        </w:rPr>
        <w:t>print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(</w:t>
      </w:r>
      <w:r w:rsidRPr="005F5689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All done!"</w:t>
      </w:r>
      <w:r w:rsidRPr="005F5689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)</w:t>
      </w:r>
    </w:p>
    <w:p w14:paraId="38FCCF12" w14:textId="77777777" w:rsidR="000416D2" w:rsidRPr="000416D2" w:rsidRDefault="000416D2" w:rsidP="000416D2">
      <w:pPr>
        <w:rPr>
          <w:lang w:val="en-US"/>
        </w:rPr>
      </w:pPr>
    </w:p>
    <w:p w14:paraId="7893C231" w14:textId="6959E370" w:rsidR="00C9706D" w:rsidRPr="005F5689" w:rsidRDefault="005F5689" w:rsidP="00BB5899">
      <w:pPr>
        <w:pStyle w:val="ListParagraph"/>
        <w:numPr>
          <w:ilvl w:val="0"/>
          <w:numId w:val="13"/>
        </w:numPr>
        <w:rPr>
          <w:b/>
          <w:lang w:val="en-US"/>
        </w:rPr>
      </w:pPr>
      <w:r>
        <w:t>Use a debugger and take a screenshot to show that varValue is:</w:t>
      </w:r>
    </w:p>
    <w:p w14:paraId="3877394C" w14:textId="1FD2E24B" w:rsidR="005F5689" w:rsidRPr="005F5689" w:rsidRDefault="005F5689" w:rsidP="005F5689">
      <w:pPr>
        <w:pStyle w:val="ListParagraph"/>
        <w:numPr>
          <w:ilvl w:val="1"/>
          <w:numId w:val="13"/>
        </w:numPr>
        <w:rPr>
          <w:b/>
          <w:lang w:val="en-US"/>
        </w:rPr>
      </w:pPr>
      <w:r>
        <w:t>A string at line 6:</w:t>
      </w:r>
    </w:p>
    <w:p w14:paraId="78400FAA" w14:textId="76687321" w:rsidR="005F5689" w:rsidRPr="005F5689" w:rsidRDefault="005F5689" w:rsidP="005F5689">
      <w:pPr>
        <w:pStyle w:val="ListParagraph"/>
        <w:numPr>
          <w:ilvl w:val="1"/>
          <w:numId w:val="13"/>
        </w:numPr>
        <w:rPr>
          <w:b/>
          <w:lang w:val="en-US"/>
        </w:rPr>
      </w:pPr>
      <w:r>
        <w:t>A float at line 9:</w:t>
      </w:r>
    </w:p>
    <w:p w14:paraId="2015B79F" w14:textId="65C00A57" w:rsidR="005F5689" w:rsidRPr="005F5689" w:rsidRDefault="005F5689" w:rsidP="005F5689">
      <w:pPr>
        <w:pStyle w:val="ListParagraph"/>
        <w:numPr>
          <w:ilvl w:val="1"/>
          <w:numId w:val="13"/>
        </w:numPr>
        <w:rPr>
          <w:b/>
          <w:lang w:val="en-US"/>
        </w:rPr>
      </w:pPr>
      <w:r>
        <w:t>An int at line 12:</w:t>
      </w:r>
    </w:p>
    <w:p w14:paraId="135997A8" w14:textId="27AE3967" w:rsidR="005F5689" w:rsidRPr="005F5689" w:rsidRDefault="005F5689" w:rsidP="005F5689">
      <w:pPr>
        <w:pStyle w:val="ListParagraph"/>
        <w:numPr>
          <w:ilvl w:val="1"/>
          <w:numId w:val="13"/>
        </w:numPr>
        <w:rPr>
          <w:b/>
          <w:lang w:val="en-US"/>
        </w:rPr>
      </w:pPr>
      <w:r>
        <w:t>A string at line 15:</w:t>
      </w:r>
    </w:p>
    <w:p w14:paraId="61DCFCAF" w14:textId="386936D5" w:rsidR="005F5689" w:rsidRPr="005F5689" w:rsidRDefault="005F5689" w:rsidP="005F5689">
      <w:pPr>
        <w:pStyle w:val="ListParagraph"/>
        <w:numPr>
          <w:ilvl w:val="1"/>
          <w:numId w:val="13"/>
        </w:numPr>
        <w:rPr>
          <w:b/>
          <w:lang w:val="en-US"/>
        </w:rPr>
      </w:pPr>
      <w:r>
        <w:t>A list at line 18:</w:t>
      </w:r>
    </w:p>
    <w:p w14:paraId="1B27D842" w14:textId="77777777" w:rsidR="005F5689" w:rsidRPr="005F5689" w:rsidRDefault="005F5689" w:rsidP="005F5689">
      <w:pPr>
        <w:ind w:left="360"/>
        <w:rPr>
          <w:b/>
          <w:lang w:val="en-US"/>
        </w:rPr>
      </w:pPr>
    </w:p>
    <w:p w14:paraId="5A635981" w14:textId="3865940D" w:rsidR="00AF6EE1" w:rsidRDefault="00BA505B" w:rsidP="00BA505B">
      <w:pPr>
        <w:pStyle w:val="Heading1"/>
        <w:rPr>
          <w:b/>
          <w:lang w:val="en-US"/>
        </w:rPr>
      </w:pPr>
      <w:r w:rsidRPr="00157CCD">
        <w:rPr>
          <w:b/>
          <w:lang w:val="en-US"/>
        </w:rPr>
        <w:t>Activity 3 – Reflection</w:t>
      </w:r>
    </w:p>
    <w:p w14:paraId="2BED8F70" w14:textId="5A95DF8B" w:rsidR="00157CCD" w:rsidRPr="00157CCD" w:rsidRDefault="00157CCD" w:rsidP="00157CCD">
      <w:pPr>
        <w:rPr>
          <w:b/>
          <w:lang w:val="en-US"/>
        </w:rPr>
      </w:pPr>
      <w:r>
        <w:rPr>
          <w:b/>
          <w:lang w:val="en-US"/>
        </w:rPr>
        <w:t xml:space="preserve">Provide written responses to the questions below. Answers to these questions can be located in the corresponding topic presentation for this session. </w:t>
      </w:r>
    </w:p>
    <w:p w14:paraId="7BB37568" w14:textId="77777777" w:rsidR="00BB5899" w:rsidRPr="00BB5899" w:rsidRDefault="00BB5899" w:rsidP="00BB5899">
      <w:pPr>
        <w:pStyle w:val="ListParagraph"/>
        <w:numPr>
          <w:ilvl w:val="0"/>
          <w:numId w:val="17"/>
        </w:numPr>
      </w:pPr>
      <w:r w:rsidRPr="00BB5899">
        <w:t>Explain why you would test flowcharts and/or pseudocode before writing code.</w:t>
      </w:r>
    </w:p>
    <w:p w14:paraId="2EAC1E54" w14:textId="77777777" w:rsidR="00BB5899" w:rsidRPr="00BB5899" w:rsidRDefault="00BB5899" w:rsidP="00BB5899">
      <w:pPr>
        <w:pStyle w:val="ListParagraph"/>
        <w:numPr>
          <w:ilvl w:val="0"/>
          <w:numId w:val="17"/>
        </w:numPr>
      </w:pPr>
      <w:r w:rsidRPr="00BB5899">
        <w:t>Which testing methodology listed above do you believe is better for testing non-code algorithms?</w:t>
      </w:r>
    </w:p>
    <w:p w14:paraId="1C14469F" w14:textId="4E8324AA" w:rsidR="00BB5899" w:rsidRPr="00BB5899" w:rsidRDefault="00BB5899" w:rsidP="00BB5899">
      <w:pPr>
        <w:pStyle w:val="ListParagraph"/>
        <w:numPr>
          <w:ilvl w:val="0"/>
          <w:numId w:val="17"/>
        </w:numPr>
      </w:pPr>
      <w:r w:rsidRPr="00BB5899">
        <w:t>Is it important to document your testing plan and activities? Wh</w:t>
      </w:r>
      <w:r w:rsidR="00120878">
        <w:t>y</w:t>
      </w:r>
      <w:r w:rsidRPr="00BB5899">
        <w:t>?</w:t>
      </w:r>
    </w:p>
    <w:p w14:paraId="50E60DE3" w14:textId="77777777" w:rsidR="00BB5899" w:rsidRPr="00BB5899" w:rsidRDefault="00BB5899" w:rsidP="00BB5899">
      <w:pPr>
        <w:pStyle w:val="ListParagraph"/>
        <w:numPr>
          <w:ilvl w:val="0"/>
          <w:numId w:val="17"/>
        </w:numPr>
      </w:pPr>
      <w:r w:rsidRPr="00BB5899">
        <w:t xml:space="preserve">Should a standard exist for testing within an organization? Why/Why Not? </w:t>
      </w:r>
    </w:p>
    <w:p w14:paraId="24AFAC49" w14:textId="35690A98" w:rsidR="00BB5899" w:rsidRPr="00BB5899" w:rsidRDefault="00BB5899" w:rsidP="00BB5899">
      <w:pPr>
        <w:pStyle w:val="ListParagraph"/>
        <w:numPr>
          <w:ilvl w:val="0"/>
          <w:numId w:val="17"/>
        </w:numPr>
      </w:pPr>
      <w:r w:rsidRPr="00BB5899">
        <w:t xml:space="preserve">Do you think </w:t>
      </w:r>
      <w:r w:rsidR="00796048" w:rsidRPr="00BB5899">
        <w:t>it</w:t>
      </w:r>
      <w:r w:rsidR="00796048">
        <w:t xml:space="preserve"> i</w:t>
      </w:r>
      <w:r w:rsidR="00796048" w:rsidRPr="00BB5899">
        <w:t>s</w:t>
      </w:r>
      <w:r w:rsidRPr="00BB5899">
        <w:t xml:space="preserve"> better that you test, or someone else tests your code/algorithm? Why?</w:t>
      </w:r>
    </w:p>
    <w:p w14:paraId="01FFFC2E" w14:textId="77777777" w:rsidR="0062174F" w:rsidRPr="00973B95" w:rsidRDefault="0062174F" w:rsidP="00BB5899">
      <w:pPr>
        <w:pStyle w:val="ListParagraph"/>
      </w:pPr>
    </w:p>
    <w:sectPr w:rsidR="0062174F" w:rsidRPr="00973B9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93FDD1" w14:textId="77777777" w:rsidR="001B2194" w:rsidRDefault="001B2194" w:rsidP="00BA505B">
      <w:pPr>
        <w:spacing w:after="0" w:line="240" w:lineRule="auto"/>
      </w:pPr>
      <w:r>
        <w:separator/>
      </w:r>
    </w:p>
  </w:endnote>
  <w:endnote w:type="continuationSeparator" w:id="0">
    <w:p w14:paraId="7B5337B8" w14:textId="77777777" w:rsidR="001B2194" w:rsidRDefault="001B2194" w:rsidP="00BA5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3BEE96F" w14:textId="56DB15C7" w:rsidR="00157CCD" w:rsidRDefault="00157CCD" w:rsidP="00157CCD">
    <w:pPr>
      <w:pBdr>
        <w:top w:val="single" w:sz="4" w:space="1" w:color="000000"/>
      </w:pBdr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96048">
      <w:rPr>
        <w:noProof/>
      </w:rPr>
      <w:t>2</w:t>
    </w:r>
    <w:r>
      <w:fldChar w:fldCharType="end"/>
    </w:r>
    <w:r>
      <w:t xml:space="preserve"> of </w:t>
    </w:r>
    <w:r w:rsidR="000D4C17">
      <w:rPr>
        <w:noProof/>
      </w:rPr>
      <w:fldChar w:fldCharType="begin"/>
    </w:r>
    <w:r w:rsidR="000D4C17">
      <w:rPr>
        <w:noProof/>
      </w:rPr>
      <w:instrText xml:space="preserve"> NUMPAGES \*Arabic </w:instrText>
    </w:r>
    <w:r w:rsidR="000D4C17">
      <w:rPr>
        <w:noProof/>
      </w:rPr>
      <w:fldChar w:fldCharType="separate"/>
    </w:r>
    <w:r w:rsidR="00796048">
      <w:rPr>
        <w:noProof/>
      </w:rPr>
      <w:t>2</w:t>
    </w:r>
    <w:r w:rsidR="000D4C17">
      <w:rPr>
        <w:noProof/>
      </w:rPr>
      <w:fldChar w:fldCharType="end"/>
    </w:r>
  </w:p>
  <w:p w14:paraId="7E0E4041" w14:textId="77777777" w:rsidR="00157CCD" w:rsidRDefault="00157CCD" w:rsidP="00157CCD">
    <w:pPr>
      <w:pStyle w:val="Footer"/>
    </w:pPr>
  </w:p>
  <w:p w14:paraId="1FC96FCD" w14:textId="77777777" w:rsidR="00157CCD" w:rsidRDefault="00157CC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DC59117" w14:textId="77777777" w:rsidR="001B2194" w:rsidRDefault="001B2194" w:rsidP="00BA505B">
      <w:pPr>
        <w:spacing w:after="0" w:line="240" w:lineRule="auto"/>
      </w:pPr>
      <w:r>
        <w:separator/>
      </w:r>
    </w:p>
  </w:footnote>
  <w:footnote w:type="continuationSeparator" w:id="0">
    <w:p w14:paraId="05CD0C57" w14:textId="77777777" w:rsidR="001B2194" w:rsidRDefault="001B2194" w:rsidP="00BA5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FE44DF" w14:textId="3CC9C675" w:rsidR="00BA505B" w:rsidRDefault="00BA505B" w:rsidP="00BA505B">
    <w:pPr>
      <w:pStyle w:val="Header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1979AD69" wp14:editId="23D851E0">
          <wp:simplePos x="0" y="0"/>
          <wp:positionH relativeFrom="column">
            <wp:posOffset>-339725</wp:posOffset>
          </wp:positionH>
          <wp:positionV relativeFrom="paragraph">
            <wp:posOffset>-276225</wp:posOffset>
          </wp:positionV>
          <wp:extent cx="1819275" cy="330200"/>
          <wp:effectExtent l="0" t="0" r="9525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19275" cy="330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4A51F68" w14:textId="7A054B24" w:rsidR="00BA505B" w:rsidRDefault="00C02CCD" w:rsidP="00BA505B">
    <w:pPr>
      <w:pStyle w:val="Header"/>
      <w:rPr>
        <w:b/>
        <w:sz w:val="20"/>
      </w:rPr>
    </w:pPr>
    <w:r>
      <w:rPr>
        <w:b/>
        <w:sz w:val="20"/>
      </w:rPr>
      <w:t>22334</w:t>
    </w:r>
    <w:r w:rsidR="00973B95">
      <w:rPr>
        <w:b/>
        <w:sz w:val="20"/>
      </w:rPr>
      <w:t>VIC</w:t>
    </w:r>
    <w:r>
      <w:rPr>
        <w:b/>
        <w:sz w:val="20"/>
      </w:rPr>
      <w:t xml:space="preserve"> – Certificate IV of Cyber Security</w:t>
    </w:r>
    <w:r w:rsidR="00BA505B">
      <w:rPr>
        <w:b/>
        <w:sz w:val="20"/>
      </w:rPr>
      <w:t xml:space="preserve"> </w:t>
    </w:r>
    <w:r>
      <w:rPr>
        <w:b/>
        <w:sz w:val="20"/>
      </w:rPr>
      <w:tab/>
    </w:r>
    <w:r>
      <w:rPr>
        <w:b/>
        <w:sz w:val="20"/>
      </w:rPr>
      <w:tab/>
      <w:t>Network Scripting</w:t>
    </w:r>
    <w:r w:rsidR="00BA505B">
      <w:rPr>
        <w:b/>
        <w:sz w:val="20"/>
      </w:rPr>
      <w:t xml:space="preserve"> -  </w:t>
    </w:r>
    <w:r>
      <w:rPr>
        <w:b/>
        <w:sz w:val="20"/>
      </w:rPr>
      <w:t xml:space="preserve">Lab </w:t>
    </w:r>
    <w:r w:rsidR="00796048">
      <w:rPr>
        <w:b/>
        <w:sz w:val="20"/>
      </w:rPr>
      <w:t>8</w:t>
    </w:r>
  </w:p>
  <w:p w14:paraId="1DB2825E" w14:textId="77777777" w:rsidR="00BA505B" w:rsidRDefault="00BA505B" w:rsidP="00BA505B">
    <w:pPr>
      <w:pStyle w:val="Header"/>
    </w:pPr>
  </w:p>
  <w:p w14:paraId="17B47F55" w14:textId="77777777" w:rsidR="00BA505B" w:rsidRPr="00BA505B" w:rsidRDefault="00BA505B" w:rsidP="00BA50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AF10152"/>
    <w:multiLevelType w:val="hybridMultilevel"/>
    <w:tmpl w:val="A852E5B4"/>
    <w:lvl w:ilvl="0" w:tplc="0778D8C6">
      <w:start w:val="1"/>
      <w:numFmt w:val="decimal"/>
      <w:lvlText w:val="%1."/>
      <w:lvlJc w:val="left"/>
      <w:pPr>
        <w:ind w:left="1080" w:hanging="72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F920DEC"/>
    <w:multiLevelType w:val="hybridMultilevel"/>
    <w:tmpl w:val="277C3DE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115009C"/>
    <w:multiLevelType w:val="hybridMultilevel"/>
    <w:tmpl w:val="00F070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B20DA0"/>
    <w:multiLevelType w:val="hybridMultilevel"/>
    <w:tmpl w:val="C1F0BC2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9823AE"/>
    <w:multiLevelType w:val="hybridMultilevel"/>
    <w:tmpl w:val="15223FE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F90E0A"/>
    <w:multiLevelType w:val="hybridMultilevel"/>
    <w:tmpl w:val="04E299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CE5315"/>
    <w:multiLevelType w:val="hybridMultilevel"/>
    <w:tmpl w:val="480664B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358E428F"/>
    <w:multiLevelType w:val="hybridMultilevel"/>
    <w:tmpl w:val="4F5864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3E316AD"/>
    <w:multiLevelType w:val="hybridMultilevel"/>
    <w:tmpl w:val="5A74B1B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2DD2287"/>
    <w:multiLevelType w:val="hybridMultilevel"/>
    <w:tmpl w:val="555AF734"/>
    <w:lvl w:ilvl="0" w:tplc="7B8C47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BA642EF8">
      <w:start w:val="10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EF10F1B"/>
    <w:multiLevelType w:val="hybridMultilevel"/>
    <w:tmpl w:val="04E299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FF15D90"/>
    <w:multiLevelType w:val="hybridMultilevel"/>
    <w:tmpl w:val="2DF8CC3A"/>
    <w:lvl w:ilvl="0" w:tplc="7B8C47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BA642EF8">
      <w:start w:val="10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82E79A9"/>
    <w:multiLevelType w:val="hybridMultilevel"/>
    <w:tmpl w:val="0264F636"/>
    <w:lvl w:ilvl="0" w:tplc="7B8C47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96B0738"/>
    <w:multiLevelType w:val="hybridMultilevel"/>
    <w:tmpl w:val="4636E416"/>
    <w:lvl w:ilvl="0" w:tplc="7B8C47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BA642EF8">
      <w:start w:val="10"/>
      <w:numFmt w:val="bullet"/>
      <w:lvlText w:val="•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05532F7"/>
    <w:multiLevelType w:val="hybridMultilevel"/>
    <w:tmpl w:val="739E187A"/>
    <w:lvl w:ilvl="0" w:tplc="7B8C474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267D78"/>
    <w:multiLevelType w:val="hybridMultilevel"/>
    <w:tmpl w:val="A3462BCC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16"/>
  </w:num>
  <w:num w:numId="3">
    <w:abstractNumId w:val="2"/>
  </w:num>
  <w:num w:numId="4">
    <w:abstractNumId w:val="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  <w:num w:numId="7">
    <w:abstractNumId w:val="9"/>
  </w:num>
  <w:num w:numId="8">
    <w:abstractNumId w:val="13"/>
  </w:num>
  <w:num w:numId="9">
    <w:abstractNumId w:val="10"/>
  </w:num>
  <w:num w:numId="10">
    <w:abstractNumId w:val="14"/>
  </w:num>
  <w:num w:numId="11">
    <w:abstractNumId w:val="12"/>
  </w:num>
  <w:num w:numId="12">
    <w:abstractNumId w:val="15"/>
  </w:num>
  <w:num w:numId="13">
    <w:abstractNumId w:val="11"/>
  </w:num>
  <w:num w:numId="14">
    <w:abstractNumId w:val="8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</w:num>
  <w:num w:numId="17">
    <w:abstractNumId w:val="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0MrYwMzY1MDIxMTFS0lEKTi0uzszPAykwrAUAQ68g7SwAAAA="/>
  </w:docVars>
  <w:rsids>
    <w:rsidRoot w:val="00AF6EE1"/>
    <w:rsid w:val="000416D2"/>
    <w:rsid w:val="000C0A01"/>
    <w:rsid w:val="000D4C17"/>
    <w:rsid w:val="00120878"/>
    <w:rsid w:val="00126686"/>
    <w:rsid w:val="00157CCD"/>
    <w:rsid w:val="001B2194"/>
    <w:rsid w:val="001B303B"/>
    <w:rsid w:val="0045517F"/>
    <w:rsid w:val="00460F81"/>
    <w:rsid w:val="005F5689"/>
    <w:rsid w:val="0062174F"/>
    <w:rsid w:val="006925AB"/>
    <w:rsid w:val="00796048"/>
    <w:rsid w:val="008C0D6F"/>
    <w:rsid w:val="0091142F"/>
    <w:rsid w:val="00973B95"/>
    <w:rsid w:val="00982F57"/>
    <w:rsid w:val="00AC6A5C"/>
    <w:rsid w:val="00AF6EE1"/>
    <w:rsid w:val="00BA505B"/>
    <w:rsid w:val="00BA7DE9"/>
    <w:rsid w:val="00BB29AD"/>
    <w:rsid w:val="00BB5899"/>
    <w:rsid w:val="00C02CCD"/>
    <w:rsid w:val="00C83D44"/>
    <w:rsid w:val="00C9706D"/>
    <w:rsid w:val="00E86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BF99EE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6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EE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26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nhideWhenUsed/>
    <w:rsid w:val="00BA5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A505B"/>
  </w:style>
  <w:style w:type="paragraph" w:styleId="Footer">
    <w:name w:val="footer"/>
    <w:basedOn w:val="Normal"/>
    <w:link w:val="FooterChar"/>
    <w:unhideWhenUsed/>
    <w:rsid w:val="00BA5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05B"/>
  </w:style>
  <w:style w:type="paragraph" w:styleId="Title">
    <w:name w:val="Title"/>
    <w:basedOn w:val="Normal"/>
    <w:next w:val="Normal"/>
    <w:link w:val="TitleChar"/>
    <w:qFormat/>
    <w:rsid w:val="00BA505B"/>
    <w:pPr>
      <w:pBdr>
        <w:bottom w:val="single" w:sz="8" w:space="4" w:color="808080"/>
      </w:pBdr>
      <w:suppressAutoHyphens/>
      <w:spacing w:after="300" w:line="240" w:lineRule="auto"/>
    </w:pPr>
    <w:rPr>
      <w:rFonts w:ascii="Cambria" w:eastAsia="Times New Roman" w:hAnsi="Cambria" w:cs="Times New Roman"/>
      <w:color w:val="17365D"/>
      <w:spacing w:val="5"/>
      <w:kern w:val="2"/>
      <w:sz w:val="52"/>
      <w:szCs w:val="52"/>
      <w:lang w:eastAsia="ar-SA"/>
    </w:rPr>
  </w:style>
  <w:style w:type="character" w:customStyle="1" w:styleId="TitleChar">
    <w:name w:val="Title Char"/>
    <w:basedOn w:val="DefaultParagraphFont"/>
    <w:link w:val="Title"/>
    <w:rsid w:val="00BA505B"/>
    <w:rPr>
      <w:rFonts w:ascii="Cambria" w:eastAsia="Times New Roman" w:hAnsi="Cambria" w:cs="Times New Roman"/>
      <w:color w:val="17365D"/>
      <w:spacing w:val="5"/>
      <w:kern w:val="2"/>
      <w:sz w:val="52"/>
      <w:szCs w:val="52"/>
      <w:lang w:eastAsia="ar-SA"/>
    </w:rPr>
  </w:style>
  <w:style w:type="table" w:styleId="TableGrid">
    <w:name w:val="Table Grid"/>
    <w:basedOn w:val="TableNormal"/>
    <w:uiPriority w:val="39"/>
    <w:rsid w:val="00621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0D6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0D6F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footer" w:uiPriority="0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66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6EE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266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nhideWhenUsed/>
    <w:rsid w:val="00BA5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A505B"/>
  </w:style>
  <w:style w:type="paragraph" w:styleId="Footer">
    <w:name w:val="footer"/>
    <w:basedOn w:val="Normal"/>
    <w:link w:val="FooterChar"/>
    <w:unhideWhenUsed/>
    <w:rsid w:val="00BA50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505B"/>
  </w:style>
  <w:style w:type="paragraph" w:styleId="Title">
    <w:name w:val="Title"/>
    <w:basedOn w:val="Normal"/>
    <w:next w:val="Normal"/>
    <w:link w:val="TitleChar"/>
    <w:qFormat/>
    <w:rsid w:val="00BA505B"/>
    <w:pPr>
      <w:pBdr>
        <w:bottom w:val="single" w:sz="8" w:space="4" w:color="808080"/>
      </w:pBdr>
      <w:suppressAutoHyphens/>
      <w:spacing w:after="300" w:line="240" w:lineRule="auto"/>
    </w:pPr>
    <w:rPr>
      <w:rFonts w:ascii="Cambria" w:eastAsia="Times New Roman" w:hAnsi="Cambria" w:cs="Times New Roman"/>
      <w:color w:val="17365D"/>
      <w:spacing w:val="5"/>
      <w:kern w:val="2"/>
      <w:sz w:val="52"/>
      <w:szCs w:val="52"/>
      <w:lang w:eastAsia="ar-SA"/>
    </w:rPr>
  </w:style>
  <w:style w:type="character" w:customStyle="1" w:styleId="TitleChar">
    <w:name w:val="Title Char"/>
    <w:basedOn w:val="DefaultParagraphFont"/>
    <w:link w:val="Title"/>
    <w:rsid w:val="00BA505B"/>
    <w:rPr>
      <w:rFonts w:ascii="Cambria" w:eastAsia="Times New Roman" w:hAnsi="Cambria" w:cs="Times New Roman"/>
      <w:color w:val="17365D"/>
      <w:spacing w:val="5"/>
      <w:kern w:val="2"/>
      <w:sz w:val="52"/>
      <w:szCs w:val="52"/>
      <w:lang w:eastAsia="ar-SA"/>
    </w:rPr>
  </w:style>
  <w:style w:type="table" w:styleId="TableGrid">
    <w:name w:val="Table Grid"/>
    <w:basedOn w:val="TableNormal"/>
    <w:uiPriority w:val="39"/>
    <w:rsid w:val="006217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C0D6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C0D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5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1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5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2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2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s.uky.edu/~keen/help/debug-tutorial/debug.html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6</Words>
  <Characters>242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 Coldham</dc:creator>
  <cp:lastModifiedBy>Bryce</cp:lastModifiedBy>
  <cp:revision>2</cp:revision>
  <dcterms:created xsi:type="dcterms:W3CDTF">2020-02-14T03:20:00Z</dcterms:created>
  <dcterms:modified xsi:type="dcterms:W3CDTF">2020-02-14T03:20:00Z</dcterms:modified>
</cp:coreProperties>
</file>